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B2C57" w14:textId="77777777" w:rsidR="004851A8" w:rsidRPr="004851A8" w:rsidRDefault="004851A8" w:rsidP="0092052B">
      <w:pPr>
        <w:rPr>
          <w:rFonts w:ascii="Times New Roman" w:hAnsi="Times New Roman" w:cs="Times New Roman"/>
          <w:sz w:val="21"/>
          <w:szCs w:val="21"/>
        </w:rPr>
      </w:pPr>
    </w:p>
    <w:p w14:paraId="36C509D1" w14:textId="06BBD911" w:rsidR="00E16939" w:rsidRPr="004851A8" w:rsidRDefault="00C811F7" w:rsidP="00E1608C">
      <w:pPr>
        <w:pStyle w:val="NoSpacing"/>
        <w:jc w:val="center"/>
        <w:rPr>
          <w:rFonts w:ascii="Times New Roman" w:hAnsi="Times New Roman" w:cs="Times New Roman"/>
          <w:b/>
          <w:bCs/>
          <w:color w:val="C00000"/>
          <w:sz w:val="21"/>
          <w:szCs w:val="21"/>
        </w:rPr>
      </w:pP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AFRICAN YOUTH FOR CHANGE INITIATIVE</w:t>
      </w:r>
    </w:p>
    <w:p w14:paraId="4F4592D4" w14:textId="77777777" w:rsidR="00790BD1" w:rsidRPr="004851A8" w:rsidRDefault="00C811F7" w:rsidP="0092052B">
      <w:pPr>
        <w:pStyle w:val="NoSpacing"/>
        <w:spacing w:line="360" w:lineRule="auto"/>
        <w:jc w:val="right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 xml:space="preserve">Michael </w:t>
      </w:r>
      <w:proofErr w:type="spellStart"/>
      <w:r w:rsidRPr="004851A8">
        <w:rPr>
          <w:rFonts w:ascii="Times New Roman" w:hAnsi="Times New Roman" w:cs="Times New Roman"/>
          <w:sz w:val="21"/>
          <w:szCs w:val="21"/>
        </w:rPr>
        <w:t>Twene</w:t>
      </w:r>
      <w:proofErr w:type="spellEnd"/>
      <w:r w:rsidRPr="004851A8">
        <w:rPr>
          <w:rFonts w:ascii="Times New Roman" w:hAnsi="Times New Roman" w:cs="Times New Roman"/>
          <w:sz w:val="21"/>
          <w:szCs w:val="21"/>
        </w:rPr>
        <w:t xml:space="preserve"> Osei</w:t>
      </w:r>
    </w:p>
    <w:p w14:paraId="7327015A" w14:textId="1056068A" w:rsidR="00C811F7" w:rsidRPr="004851A8" w:rsidRDefault="00C811F7" w:rsidP="0092052B">
      <w:pPr>
        <w:pStyle w:val="NoSpacing"/>
        <w:spacing w:line="360" w:lineRule="auto"/>
        <w:jc w:val="right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Ashesi University</w:t>
      </w:r>
    </w:p>
    <w:p w14:paraId="7620625D" w14:textId="77777777" w:rsidR="00790BD1" w:rsidRPr="004851A8" w:rsidRDefault="00C811F7" w:rsidP="0092052B">
      <w:pPr>
        <w:pStyle w:val="NoSpacing"/>
        <w:spacing w:line="360" w:lineRule="auto"/>
        <w:jc w:val="right"/>
        <w:rPr>
          <w:rFonts w:ascii="Times New Roman" w:hAnsi="Times New Roman" w:cs="Times New Roman"/>
          <w:sz w:val="21"/>
          <w:szCs w:val="21"/>
        </w:rPr>
      </w:pPr>
      <w:bookmarkStart w:id="0" w:name="_GoBack"/>
      <w:bookmarkEnd w:id="0"/>
      <w:r w:rsidRPr="004851A8">
        <w:rPr>
          <w:rFonts w:ascii="Times New Roman" w:hAnsi="Times New Roman" w:cs="Times New Roman"/>
          <w:sz w:val="21"/>
          <w:szCs w:val="21"/>
        </w:rPr>
        <w:t>+233547264511</w:t>
      </w:r>
    </w:p>
    <w:p w14:paraId="06850A69" w14:textId="5D074BE2" w:rsidR="00C811F7" w:rsidRPr="004851A8" w:rsidRDefault="00790BD1" w:rsidP="0092052B">
      <w:pPr>
        <w:pStyle w:val="NoSpacing"/>
        <w:spacing w:line="360" w:lineRule="auto"/>
        <w:jc w:val="right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Sikapa447@gmail.com</w:t>
      </w:r>
    </w:p>
    <w:p w14:paraId="5070D2A8" w14:textId="03B9CB66" w:rsidR="00C811F7" w:rsidRPr="004851A8" w:rsidRDefault="00C811F7" w:rsidP="0092052B">
      <w:pPr>
        <w:spacing w:line="240" w:lineRule="auto"/>
        <w:jc w:val="both"/>
        <w:rPr>
          <w:rFonts w:ascii="Times New Roman" w:hAnsi="Times New Roman" w:cs="Times New Roman"/>
          <w:b/>
          <w:bCs/>
          <w:color w:val="C00000"/>
          <w:sz w:val="21"/>
          <w:szCs w:val="21"/>
        </w:rPr>
      </w:pP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 xml:space="preserve"> </w:t>
      </w:r>
      <w:r w:rsidR="00DC720C"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P</w:t>
      </w: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ROJECT DESCRIPTION</w:t>
      </w:r>
    </w:p>
    <w:p w14:paraId="77431F9A" w14:textId="27AF1DF4" w:rsidR="00DC720C" w:rsidRPr="004851A8" w:rsidRDefault="00C811F7" w:rsidP="0092052B">
      <w:p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 xml:space="preserve">The AYCI is a youth-led and youth-focused organization that nurtures young people to be initiators and catalysts of transformative change on the continent and beyond. The AYCI does this by training young leaders through clubs with a curriculum that emphasizes leadership, ethics, entrepreneurship and personal development. </w:t>
      </w:r>
      <w:r w:rsidR="00401572" w:rsidRPr="004851A8">
        <w:rPr>
          <w:rFonts w:ascii="Times New Roman" w:hAnsi="Times New Roman" w:cs="Times New Roman"/>
          <w:sz w:val="21"/>
          <w:szCs w:val="21"/>
        </w:rPr>
        <w:t xml:space="preserve">Our comprehensive curriculum also </w:t>
      </w:r>
      <w:r w:rsidR="00790BD1" w:rsidRPr="004851A8">
        <w:rPr>
          <w:rFonts w:ascii="Times New Roman" w:hAnsi="Times New Roman" w:cs="Times New Roman"/>
          <w:sz w:val="21"/>
          <w:szCs w:val="21"/>
        </w:rPr>
        <w:t>provide</w:t>
      </w:r>
      <w:r w:rsidR="009160C8" w:rsidRPr="004851A8">
        <w:rPr>
          <w:rFonts w:ascii="Times New Roman" w:hAnsi="Times New Roman" w:cs="Times New Roman"/>
          <w:sz w:val="21"/>
          <w:szCs w:val="21"/>
        </w:rPr>
        <w:t>s</w:t>
      </w:r>
      <w:r w:rsidR="00401572" w:rsidRPr="004851A8">
        <w:rPr>
          <w:rFonts w:ascii="Times New Roman" w:hAnsi="Times New Roman" w:cs="Times New Roman"/>
          <w:sz w:val="21"/>
          <w:szCs w:val="21"/>
        </w:rPr>
        <w:t xml:space="preserve"> experiential learning for </w:t>
      </w:r>
      <w:r w:rsidR="00DC720C" w:rsidRPr="004851A8">
        <w:rPr>
          <w:rFonts w:ascii="Times New Roman" w:hAnsi="Times New Roman" w:cs="Times New Roman"/>
          <w:sz w:val="21"/>
          <w:szCs w:val="21"/>
        </w:rPr>
        <w:t>recruits to practice what they learn from the training.</w:t>
      </w:r>
    </w:p>
    <w:p w14:paraId="359D6A6A" w14:textId="0B72E091" w:rsidR="0092052B" w:rsidRPr="004851A8" w:rsidRDefault="00DC720C" w:rsidP="0092052B">
      <w:p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noProof/>
          <w:sz w:val="21"/>
          <w:szCs w:val="21"/>
        </w:rPr>
        <w:drawing>
          <wp:inline distT="0" distB="0" distL="0" distR="0" wp14:anchorId="3E0D022A" wp14:editId="3EDD2E85">
            <wp:extent cx="6256020" cy="26155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-20180527-WA0018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9251" cy="264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51A8">
        <w:rPr>
          <w:rFonts w:ascii="Times New Roman" w:hAnsi="Times New Roman" w:cs="Times New Roman"/>
          <w:i/>
          <w:iCs/>
          <w:sz w:val="21"/>
          <w:szCs w:val="21"/>
        </w:rPr>
        <w:t>Our young leaders displaying their certificates after a training session. AYCI (ST. James Chapter)</w:t>
      </w:r>
    </w:p>
    <w:p w14:paraId="416A150C" w14:textId="2899F6CA" w:rsidR="00401572" w:rsidRPr="004851A8" w:rsidRDefault="00401572" w:rsidP="0092052B">
      <w:pPr>
        <w:jc w:val="both"/>
        <w:rPr>
          <w:rFonts w:ascii="Times New Roman" w:hAnsi="Times New Roman" w:cs="Times New Roman"/>
          <w:b/>
          <w:bCs/>
          <w:i/>
          <w:iCs/>
          <w:color w:val="C00000"/>
          <w:sz w:val="21"/>
          <w:szCs w:val="21"/>
        </w:rPr>
      </w:pP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MISSION</w:t>
      </w:r>
    </w:p>
    <w:p w14:paraId="38E129C3" w14:textId="77777777" w:rsidR="0092052B" w:rsidRPr="004851A8" w:rsidRDefault="00401572" w:rsidP="0092052B">
      <w:p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To create an exclusive platform for African youth to identify</w:t>
      </w:r>
      <w:r w:rsidR="009160C8" w:rsidRPr="004851A8">
        <w:rPr>
          <w:rFonts w:ascii="Times New Roman" w:hAnsi="Times New Roman" w:cs="Times New Roman"/>
          <w:sz w:val="21"/>
          <w:szCs w:val="21"/>
        </w:rPr>
        <w:t xml:space="preserve"> and </w:t>
      </w:r>
      <w:r w:rsidRPr="004851A8">
        <w:rPr>
          <w:rFonts w:ascii="Times New Roman" w:hAnsi="Times New Roman" w:cs="Times New Roman"/>
          <w:sz w:val="21"/>
          <w:szCs w:val="21"/>
        </w:rPr>
        <w:t xml:space="preserve">develop </w:t>
      </w:r>
      <w:r w:rsidR="009160C8" w:rsidRPr="004851A8">
        <w:rPr>
          <w:rFonts w:ascii="Times New Roman" w:hAnsi="Times New Roman" w:cs="Times New Roman"/>
          <w:sz w:val="21"/>
          <w:szCs w:val="21"/>
        </w:rPr>
        <w:t xml:space="preserve">their talents </w:t>
      </w:r>
      <w:r w:rsidRPr="004851A8">
        <w:rPr>
          <w:rFonts w:ascii="Times New Roman" w:hAnsi="Times New Roman" w:cs="Times New Roman"/>
          <w:sz w:val="21"/>
          <w:szCs w:val="21"/>
        </w:rPr>
        <w:t xml:space="preserve">as they utilize </w:t>
      </w:r>
      <w:r w:rsidR="009160C8" w:rsidRPr="004851A8">
        <w:rPr>
          <w:rFonts w:ascii="Times New Roman" w:hAnsi="Times New Roman" w:cs="Times New Roman"/>
          <w:sz w:val="21"/>
          <w:szCs w:val="21"/>
        </w:rPr>
        <w:t>them</w:t>
      </w:r>
      <w:r w:rsidRPr="004851A8">
        <w:rPr>
          <w:rFonts w:ascii="Times New Roman" w:hAnsi="Times New Roman" w:cs="Times New Roman"/>
          <w:sz w:val="21"/>
          <w:szCs w:val="21"/>
        </w:rPr>
        <w:t xml:space="preserve"> in a cooperative manner, to solve the challenges confronting the continent and our world.</w:t>
      </w:r>
    </w:p>
    <w:p w14:paraId="7B98E822" w14:textId="5DD7BFAD" w:rsidR="00401572" w:rsidRPr="004851A8" w:rsidRDefault="00401572" w:rsidP="0092052B">
      <w:pPr>
        <w:jc w:val="both"/>
        <w:rPr>
          <w:rFonts w:ascii="Times New Roman" w:hAnsi="Times New Roman" w:cs="Times New Roman"/>
          <w:b/>
          <w:bCs/>
          <w:color w:val="C00000"/>
          <w:sz w:val="21"/>
          <w:szCs w:val="21"/>
        </w:rPr>
      </w:pP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ACTIVITIES</w:t>
      </w:r>
    </w:p>
    <w:p w14:paraId="361BAD82" w14:textId="73266726" w:rsidR="00401572" w:rsidRPr="004851A8" w:rsidRDefault="00790BD1" w:rsidP="009205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We o</w:t>
      </w:r>
      <w:r w:rsidR="00401572" w:rsidRPr="004851A8">
        <w:rPr>
          <w:rFonts w:ascii="Times New Roman" w:hAnsi="Times New Roman" w:cs="Times New Roman"/>
          <w:sz w:val="21"/>
          <w:szCs w:val="21"/>
        </w:rPr>
        <w:t>rganize leadership seminars for our young leaders</w:t>
      </w:r>
      <w:r w:rsidRPr="004851A8">
        <w:rPr>
          <w:rFonts w:ascii="Times New Roman" w:hAnsi="Times New Roman" w:cs="Times New Roman"/>
          <w:sz w:val="21"/>
          <w:szCs w:val="21"/>
        </w:rPr>
        <w:t xml:space="preserve"> and other interested young people.</w:t>
      </w:r>
    </w:p>
    <w:p w14:paraId="23501691" w14:textId="1D5E54FD" w:rsidR="00790BD1" w:rsidRPr="004851A8" w:rsidRDefault="00790BD1" w:rsidP="009205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We create opportunit</w:t>
      </w:r>
      <w:r w:rsidR="009160C8" w:rsidRPr="004851A8">
        <w:rPr>
          <w:rFonts w:ascii="Times New Roman" w:hAnsi="Times New Roman" w:cs="Times New Roman"/>
          <w:sz w:val="21"/>
          <w:szCs w:val="21"/>
        </w:rPr>
        <w:t>ies</w:t>
      </w:r>
      <w:r w:rsidRPr="004851A8">
        <w:rPr>
          <w:rFonts w:ascii="Times New Roman" w:hAnsi="Times New Roman" w:cs="Times New Roman"/>
          <w:sz w:val="21"/>
          <w:szCs w:val="21"/>
        </w:rPr>
        <w:t xml:space="preserve"> for our young leaders to receive mentorship from </w:t>
      </w:r>
      <w:r w:rsidR="006A24E9" w:rsidRPr="004851A8">
        <w:rPr>
          <w:rFonts w:ascii="Times New Roman" w:hAnsi="Times New Roman" w:cs="Times New Roman"/>
          <w:sz w:val="21"/>
          <w:szCs w:val="21"/>
        </w:rPr>
        <w:t xml:space="preserve">people who may be in a field that is of interest to the </w:t>
      </w:r>
      <w:r w:rsidR="009160C8" w:rsidRPr="004851A8">
        <w:rPr>
          <w:rFonts w:ascii="Times New Roman" w:hAnsi="Times New Roman" w:cs="Times New Roman"/>
          <w:sz w:val="21"/>
          <w:szCs w:val="21"/>
        </w:rPr>
        <w:t>young leader</w:t>
      </w:r>
      <w:r w:rsidR="006A24E9" w:rsidRPr="004851A8">
        <w:rPr>
          <w:rFonts w:ascii="Times New Roman" w:hAnsi="Times New Roman" w:cs="Times New Roman"/>
          <w:sz w:val="21"/>
          <w:szCs w:val="21"/>
        </w:rPr>
        <w:t>.</w:t>
      </w:r>
    </w:p>
    <w:p w14:paraId="4D8A2627" w14:textId="5A51E20D" w:rsidR="006A24E9" w:rsidRPr="004851A8" w:rsidRDefault="006A24E9" w:rsidP="009205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We expose our young leaders to opportunities and help them apply for those opportunities</w:t>
      </w:r>
    </w:p>
    <w:p w14:paraId="1259F4E0" w14:textId="672EB2FA" w:rsidR="006A24E9" w:rsidRPr="004851A8" w:rsidRDefault="006A24E9" w:rsidP="009205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 xml:space="preserve">Through our curriculum and experiential learning experience, we train and equip our young leaders with the character, knowledge and </w:t>
      </w:r>
      <w:r w:rsidR="009160C8" w:rsidRPr="004851A8">
        <w:rPr>
          <w:rFonts w:ascii="Times New Roman" w:hAnsi="Times New Roman" w:cs="Times New Roman"/>
          <w:sz w:val="21"/>
          <w:szCs w:val="21"/>
        </w:rPr>
        <w:t>skills required</w:t>
      </w:r>
      <w:r w:rsidRPr="004851A8">
        <w:rPr>
          <w:rFonts w:ascii="Times New Roman" w:hAnsi="Times New Roman" w:cs="Times New Roman"/>
          <w:sz w:val="21"/>
          <w:szCs w:val="21"/>
        </w:rPr>
        <w:t xml:space="preserve"> to transform the African continent as well as impact the world.</w:t>
      </w:r>
    </w:p>
    <w:p w14:paraId="42112C9C" w14:textId="2E9D32CC" w:rsidR="006A24E9" w:rsidRPr="004851A8" w:rsidRDefault="006A24E9" w:rsidP="0092052B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1"/>
          <w:szCs w:val="21"/>
        </w:rPr>
      </w:pPr>
      <w:r w:rsidRPr="004851A8">
        <w:rPr>
          <w:rFonts w:ascii="Times New Roman" w:hAnsi="Times New Roman" w:cs="Times New Roman"/>
          <w:sz w:val="21"/>
          <w:szCs w:val="21"/>
        </w:rPr>
        <w:t>We carry</w:t>
      </w:r>
      <w:r w:rsidR="009160C8" w:rsidRPr="004851A8">
        <w:rPr>
          <w:rFonts w:ascii="Times New Roman" w:hAnsi="Times New Roman" w:cs="Times New Roman"/>
          <w:sz w:val="21"/>
          <w:szCs w:val="21"/>
        </w:rPr>
        <w:t xml:space="preserve"> </w:t>
      </w:r>
      <w:r w:rsidRPr="004851A8">
        <w:rPr>
          <w:rFonts w:ascii="Times New Roman" w:hAnsi="Times New Roman" w:cs="Times New Roman"/>
          <w:sz w:val="21"/>
          <w:szCs w:val="21"/>
        </w:rPr>
        <w:t>out civic engagement projects targeted at developing young people.</w:t>
      </w:r>
    </w:p>
    <w:p w14:paraId="7906D8F7" w14:textId="47A8DC32" w:rsidR="00401572" w:rsidRPr="004851A8" w:rsidRDefault="00401572" w:rsidP="0092052B">
      <w:pPr>
        <w:jc w:val="both"/>
        <w:rPr>
          <w:rFonts w:ascii="Times New Roman" w:hAnsi="Times New Roman" w:cs="Times New Roman"/>
          <w:sz w:val="21"/>
          <w:szCs w:val="21"/>
        </w:rPr>
      </w:pPr>
    </w:p>
    <w:p w14:paraId="341440DB" w14:textId="0CA44400" w:rsidR="00401572" w:rsidRPr="004851A8" w:rsidRDefault="00401572" w:rsidP="0092052B">
      <w:pPr>
        <w:jc w:val="right"/>
        <w:rPr>
          <w:rFonts w:ascii="Times New Roman" w:hAnsi="Times New Roman" w:cs="Times New Roman"/>
          <w:b/>
          <w:bCs/>
          <w:color w:val="C00000"/>
          <w:sz w:val="21"/>
          <w:szCs w:val="21"/>
        </w:rPr>
      </w:pPr>
      <w:r w:rsidRPr="004851A8">
        <w:rPr>
          <w:rFonts w:ascii="Times New Roman" w:hAnsi="Times New Roman" w:cs="Times New Roman"/>
          <w:b/>
          <w:bCs/>
          <w:color w:val="C00000"/>
          <w:sz w:val="21"/>
          <w:szCs w:val="21"/>
        </w:rPr>
        <w:t>CONTACT INFO</w:t>
      </w:r>
    </w:p>
    <w:p w14:paraId="7C05BC9E" w14:textId="783A8804" w:rsidR="00C811F7" w:rsidRPr="004851A8" w:rsidRDefault="006A24E9" w:rsidP="0092052B">
      <w:pPr>
        <w:jc w:val="right"/>
        <w:rPr>
          <w:rFonts w:ascii="Times New Roman" w:hAnsi="Times New Roman" w:cs="Times New Roman"/>
          <w:color w:val="5F6368"/>
          <w:sz w:val="21"/>
          <w:szCs w:val="21"/>
          <w:shd w:val="clear" w:color="auto" w:fill="FFFFFF"/>
        </w:rPr>
      </w:pPr>
      <w:r w:rsidRPr="004851A8">
        <w:rPr>
          <w:rFonts w:ascii="Times New Roman" w:hAnsi="Times New Roman" w:cs="Times New Roman"/>
          <w:sz w:val="21"/>
          <w:szCs w:val="21"/>
        </w:rPr>
        <w:t xml:space="preserve">Email: </w:t>
      </w:r>
      <w:hyperlink r:id="rId8" w:history="1">
        <w:r w:rsidRPr="004851A8">
          <w:rPr>
            <w:rStyle w:val="Hyperlink"/>
            <w:rFonts w:ascii="Times New Roman" w:hAnsi="Times New Roman" w:cs="Times New Roman"/>
            <w:sz w:val="21"/>
            <w:szCs w:val="21"/>
            <w:shd w:val="clear" w:color="auto" w:fill="FFFFFF"/>
          </w:rPr>
          <w:t>afroyouth4change@gmail.com</w:t>
        </w:r>
      </w:hyperlink>
    </w:p>
    <w:sectPr w:rsidR="00C811F7" w:rsidRPr="004851A8" w:rsidSect="004851A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183" w:bottom="142" w:left="1134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FEB4A" w14:textId="77777777" w:rsidR="0085268B" w:rsidRDefault="0085268B" w:rsidP="0092052B">
      <w:pPr>
        <w:spacing w:after="0" w:line="240" w:lineRule="auto"/>
      </w:pPr>
      <w:r>
        <w:separator/>
      </w:r>
    </w:p>
  </w:endnote>
  <w:endnote w:type="continuationSeparator" w:id="0">
    <w:p w14:paraId="20BAEAD4" w14:textId="77777777" w:rsidR="0085268B" w:rsidRDefault="0085268B" w:rsidP="00920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AC37D" w14:textId="77777777" w:rsidR="0092052B" w:rsidRDefault="009205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49FB2" w14:textId="77777777" w:rsidR="0092052B" w:rsidRDefault="009205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1129E" w14:textId="77777777" w:rsidR="0092052B" w:rsidRDefault="009205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DA17E2" w14:textId="77777777" w:rsidR="0085268B" w:rsidRDefault="0085268B" w:rsidP="0092052B">
      <w:pPr>
        <w:spacing w:after="0" w:line="240" w:lineRule="auto"/>
      </w:pPr>
      <w:r>
        <w:separator/>
      </w:r>
    </w:p>
  </w:footnote>
  <w:footnote w:type="continuationSeparator" w:id="0">
    <w:p w14:paraId="24B234E2" w14:textId="77777777" w:rsidR="0085268B" w:rsidRDefault="0085268B" w:rsidP="009205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BF69CA" w14:textId="2D5311B8" w:rsidR="0092052B" w:rsidRDefault="0085268B">
    <w:pPr>
      <w:pStyle w:val="Header"/>
    </w:pPr>
    <w:r>
      <w:rPr>
        <w:noProof/>
      </w:rPr>
      <w:pict w14:anchorId="7892A865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491579" o:spid="_x0000_s2050" type="#_x0000_t136" style="position:absolute;margin-left:0;margin-top:0;width:774.6pt;height:61.8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54pt" string="African Youth for Change Initia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DE58CE" w14:textId="558D5FDF" w:rsidR="0092052B" w:rsidRDefault="004851A8" w:rsidP="004851A8">
    <w:pPr>
      <w:pStyle w:val="Header"/>
      <w:jc w:val="center"/>
    </w:pPr>
    <w:r>
      <w:rPr>
        <w:noProof/>
      </w:rPr>
      <w:drawing>
        <wp:inline distT="0" distB="0" distL="0" distR="0" wp14:anchorId="3AED68FF" wp14:editId="5AEEF9BE">
          <wp:extent cx="1516380" cy="899160"/>
          <wp:effectExtent l="0" t="0" r="7620" b="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6380" cy="899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5268B">
      <w:rPr>
        <w:noProof/>
      </w:rPr>
      <w:pict w14:anchorId="5201272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491580" o:spid="_x0000_s2051" type="#_x0000_t136" style="position:absolute;left:0;text-align:left;margin-left:0;margin-top:0;width:774.6pt;height:61.8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54pt" string="African Youth for Change Initiativ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0E7EE0" w14:textId="4E345E41" w:rsidR="0092052B" w:rsidRDefault="0085268B">
    <w:pPr>
      <w:pStyle w:val="Header"/>
    </w:pPr>
    <w:r>
      <w:rPr>
        <w:noProof/>
      </w:rPr>
      <w:pict w14:anchorId="5812397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70491578" o:spid="_x0000_s2049" type="#_x0000_t136" style="position:absolute;margin-left:0;margin-top:0;width:774.6pt;height:61.8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54pt" string="African Youth for Change Initiativ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5C4CE3"/>
    <w:multiLevelType w:val="hybridMultilevel"/>
    <w:tmpl w:val="C7663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2MzA0tDAxNbY0NTBS0lEKTi0uzszPAykwrgUAWmh2QywAAAA="/>
  </w:docVars>
  <w:rsids>
    <w:rsidRoot w:val="00C811F7"/>
    <w:rsid w:val="00113925"/>
    <w:rsid w:val="00344256"/>
    <w:rsid w:val="00401572"/>
    <w:rsid w:val="004851A8"/>
    <w:rsid w:val="00506383"/>
    <w:rsid w:val="0068276E"/>
    <w:rsid w:val="006A24E9"/>
    <w:rsid w:val="00790BD1"/>
    <w:rsid w:val="0085268B"/>
    <w:rsid w:val="009160C8"/>
    <w:rsid w:val="0092052B"/>
    <w:rsid w:val="00C811F7"/>
    <w:rsid w:val="00DC720C"/>
    <w:rsid w:val="00E1608C"/>
    <w:rsid w:val="00E16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6B4AF1A"/>
  <w15:chartTrackingRefBased/>
  <w15:docId w15:val="{B0A37030-D8D8-4269-AB47-6CE807B44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11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11F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0BD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0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52B"/>
  </w:style>
  <w:style w:type="paragraph" w:styleId="Footer">
    <w:name w:val="footer"/>
    <w:basedOn w:val="Normal"/>
    <w:link w:val="FooterChar"/>
    <w:uiPriority w:val="99"/>
    <w:unhideWhenUsed/>
    <w:rsid w:val="009205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052B"/>
  </w:style>
  <w:style w:type="paragraph" w:styleId="NoSpacing">
    <w:name w:val="No Spacing"/>
    <w:uiPriority w:val="1"/>
    <w:qFormat/>
    <w:rsid w:val="009205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froyouth4change@gmail.com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39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ei</dc:creator>
  <cp:keywords/>
  <dc:description/>
  <cp:lastModifiedBy>tochi842@gmail.com</cp:lastModifiedBy>
  <cp:revision>6</cp:revision>
  <dcterms:created xsi:type="dcterms:W3CDTF">2020-02-25T09:07:00Z</dcterms:created>
  <dcterms:modified xsi:type="dcterms:W3CDTF">2020-02-28T11:37:00Z</dcterms:modified>
</cp:coreProperties>
</file>